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เรื่องวรรณคดี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ว่าคำในเรื่องนั้นเป็นคำศัพท์ยากหรือไม่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ՐՐ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ะ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สอดเข้าไปใต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ทุกคนจะคิดว่าน้ำเป็นเพียงของเหลว เว้นวรรคนะครับ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วความไหลลื่นนะครับ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่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ร. เรือ ล. ลิง นะครับ ถ้าพร้อมแล้วนะครับ เรามาดูบทอ่านกันเลยนะครับ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นี่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ต่อมานะครับ นี่คือใดความรู้นะครับ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คือ ขีดเส้นนะครับ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โดยในวันนี้ครูบอมจะเป็นผู้สาธิตใช่ไหมครับ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วันนี้พบกับรายวิชาภาษาไทยชั้นประถมศึกษาปีที่ 5 นักเรียนครับ ครูโอ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ครูชื่อครูโอ ครูชลภักดิ์ คงกำเนิด วันนี้ไม่ได้มาคนเดียว มีคุณครูอีกท่านซึ่งก็คือจะได้พบกับครูโอ แล้วก็คุณครูบอมในการสอนวิชาภาษาไทย นักเรียนครับ เจอกันครั้งแรกสำหรับปีการศึกษานี้ ปีการศึกษา 2564 นี้นักเรียนชั้นประถมศึกษาปีที่ 5 นีวันนี้ เราเรียนเกี่ยวกับเรื่องอะไรครับนักเรียนเกี่ยวกับเรื่องการอ่านออกเสียงบทร้อยแก้วนั่นเองนักเรียนสบายดีหรือไม่ครับ ครูบอมสบายดีหรือไม่ครับ// สบายดีค่ะ // นักเรียนที่น่ารักได้สังเกต แล้วก็ดูตัวอย่างการอ่านออกเสียงบทร้อยแก้ว ถ้าพูดการอ่านนี่ก่อนอื่นที่คุณครูจะพานักเรียนเข้าในบทเรียนนั้น คุณครูอยากจะให้นักเรียนนะครับการอ่านบทร้อยแก้ว ซึ่งคุณครูมีตัวอย่างการออกเสียงบทร้อยแก้วของนักเรียน 2 คนนะครับ ให้นักเรียนเราก็จะรู้จากการอ่านบทร้อยแก้วหรือการอ่านบทร้อยกรองในวันนี้เราจะมาสังเกตเกี่ยวกับการคนที่ 1 และนักเรียนคนที่ 2 นั้น มีความเหมือนหรือแตกต่างกันอย่างไร นักเรียนปลายทางพร้อมหรือยังครับได้ฟังแล้วก็เปรียบเทียบว่าการอ่านออกเสียงบทร้อยแก้วของนักเรียน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ขึ้นอยู่กับการนำไปใช้งาน อาจะตัดเป็นชิ้นเล็ก ๆแล้วพันหรือม้วนขึ้นอยู่กับลักษณะชิ้นงา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นักเรียนปลายทางครับ เตรียมตัวฟังการอ่านออกเสียงบทร้อยแก้วของนักเรียนคนที่ 2 แล้วนักเรียนขนาดความหนาขึ้นอยู่กับการนำไปใช้งาน อาจตัดเป็นชิ้นเล็ก ๆ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อ่านออกเสียงถูกต้อง ไม่ติดขัดนะคะ ซึ่งนักเรียนคนที่ 1 นี่มีการอ่านติดขัดเล็กน้อยนะคะ นอกจากนี้นักเรียนคนที่ 2 นะคะ อ่านได้ชัดเจนกว่านะคะเพราะว่ามีการแบ่งคำ แบ่งวรรคตอนที่ค่อนข้างชัดเจนนะคะ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การอ่านออกเสียงบทร้อยแก้วของนักเรียนคนที่ 2ออกเสียงอักขระชัด มีการอ่านออกเสียง ร. เรือ ล. ลิง ชัด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ได้นะครับ ถ้าเกิดนักเรียนสามารถแสดงความคิดเห็นร่วมกันได้ คุณครูปลายทางสามารถพื้นฐานของการอ่านประเภทอื่น ๆ เช่นการอ่านข่าว การอ่านหนังสือพิมพ์ แล้วนักเรียนนักเรียนครับ การอ่านออกเสียงบทร้อยแล้วได้มีความสำคัญมาก เพราะว่าเป็นพื้นฐ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จะศึกษาและปฏิบัติได้ข้อที่ 1 นั่นก็คือบอกหลักการอ่านหลักการอ่าน ต่อมา ข้อที่ 2 นักเรียนสามารถบอกหลักการอ่านออกเสียงบทร้อยแก้ว ซึ่งชั่วโมงนี้ควรทำได้ ก็คือบอกหลักการอ่านว่าควรอ่านอย่างไร อ่านวิธีการอย่างไร ต้องออกเสียงอย่างไร นี่ก็คือบอกหลักการได้แล้ว หลักจากที่นักเรียนสามารถอ่านได้แล้วนี่ สิ่งสำคัญเลย จุดประสงค์ข้อที่ 3 ก็คือ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ถ้าพร้อมแล้ว หลังตรงนะครับ พร้อมที่จะเรียนด้วยกันหรือยังเอ่ยต่อมานะครับ นักเรียนครับมารยาทในการอ่านนั่นเอง ส่วนมารยาทในการอ่านจะเป็นอย่างไรนั้น เดี๋ยวจะได้อธิบายในตอนต่อไปนะครับ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นักเรียนลองดูคำถามของครูสิแล้วลองอ่านในใจ 1 ครั้ง ถ้านักเรียนบทร้อยแก้วได้ดี ถ้าเราต้องการที่จะให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๑ การอ่านออกเสียงบทร้อยแก้ว ๑ มิ.ย. ๒๕๖๔ ฟารุต</dc:title>
  <dc:creator/>
  <cp:keywords/>
  <dcterms:created xsi:type="dcterms:W3CDTF">2021-11-11T03:20:43Z</dcterms:created>
  <dcterms:modified xsi:type="dcterms:W3CDTF">2021-11-11T0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00 น.</vt:lpwstr>
  </property>
  <property fmtid="{D5CDD505-2E9C-101B-9397-08002B2CF9AE}" pid="3" name="subtitle">
    <vt:lpwstr/>
  </property>
</Properties>
</file>